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3</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_GB2312" w:hAnsi="Times New Roman" w:eastAsia="仿宋_GB2312" w:cs="Times New Roman"/>
                <w:sz w:val="20"/>
                <w:lang w:eastAsia="zh-CN"/>
              </w:rPr>
              <w:t>C1188320000</w:t>
            </w:r>
            <w:r>
              <w:rPr>
                <w:rFonts w:hint="eastAsia" w:ascii="仿宋_GB2312" w:eastAsia="仿宋_GB2312" w:cs="Times New Roman"/>
                <w:sz w:val="20"/>
                <w:lang w:val="en-US" w:eastAsia="zh-CN"/>
              </w:rPr>
              <w:t>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145,7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2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3</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９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760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8,554.3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113,042.9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47,923,320.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5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5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45</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53</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69</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48</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w:t>
      </w:r>
      <w:r>
        <w:rPr>
          <w:rFonts w:hint="eastAsia" w:ascii="仿宋" w:hAnsi="仿宋" w:eastAsia="仿宋"/>
          <w:szCs w:val="21"/>
          <w:shd w:val="clear" w:color="auto" w:fill="FFFFFF"/>
          <w:lang w:val="en-US" w:eastAsia="zh-CN"/>
        </w:rPr>
        <w:t>015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4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91,446,540.8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61.8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56,620,046.7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8.2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 xml:space="preserve">148,066,587.59 </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jc w:val="center"/>
              <w:rPr>
                <w:rFonts w:hint="eastAsia" w:ascii="仿宋" w:hAnsi="仿宋" w:eastAsia="仿宋"/>
                <w:szCs w:val="21"/>
                <w:lang w:eastAsia="zh-CN"/>
              </w:rPr>
            </w:pPr>
            <w:r>
              <w:rPr>
                <w:rFonts w:hint="default" w:ascii="仿宋" w:hAnsi="仿宋" w:eastAsia="仿宋"/>
                <w:szCs w:val="21"/>
                <w:lang w:val="en-US" w:eastAsia="zh-CN"/>
              </w:rPr>
              <w:t xml:space="preserve">148,066,587.59 </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707.6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3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48,069,295.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 xml:space="preserve">4,294,861,017.00 </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2.3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 xml:space="preserve">126,873,800.00 </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4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9.9</w:t>
            </w:r>
            <w:r>
              <w:rPr>
                <w:rFonts w:hint="eastAsia" w:ascii="仿宋" w:hAnsi="仿宋" w:eastAsia="仿宋"/>
                <w:szCs w:val="21"/>
                <w:lang w:val="en-US" w:eastAsia="zh-CN"/>
              </w:rPr>
              <w:t>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 xml:space="preserve">535,176,628.03 </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2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65,104,737.15 </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2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90,533,738.54 </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6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5,212,549,930.71 </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lang w:val="en-US" w:eastAsia="zh-CN"/>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251,106,500.00 </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4.8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佳源04</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88,974,00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6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jc w:val="left"/>
              <w:rPr>
                <w:rFonts w:hint="eastAsia" w:ascii="仿宋" w:hAnsi="仿宋" w:eastAsia="仿宋"/>
                <w:szCs w:val="21"/>
                <w:lang w:val="en-US" w:eastAsia="zh-CN"/>
              </w:rPr>
            </w:pPr>
            <w:r>
              <w:rPr>
                <w:rFonts w:hint="eastAsia" w:ascii="仿宋" w:hAnsi="仿宋" w:eastAsia="仿宋"/>
                <w:szCs w:val="21"/>
                <w:lang w:val="en-US" w:eastAsia="zh-CN"/>
              </w:rPr>
              <w:t>20黔西南</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81,984,50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4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筑工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57,856,00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0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R0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52,040,396.02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凯文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48,883,20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8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000014</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44,700,00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7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000008</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42,259,00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7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贵合投资债</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25,950,00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4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贵电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113,124,215.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1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606,877,811.02</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0.83</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eastAsia="zh-CN"/>
        </w:rPr>
      </w:pPr>
      <w:r>
        <w:t>查阅方式网站：http://www.gynsh.com咨询电话：0851-</w:t>
      </w:r>
      <w:r>
        <w:rPr>
          <w:rFonts w:hint="eastAsia"/>
          <w:lang w:eastAsia="zh-CN"/>
        </w:rPr>
        <w:t>88115057</w:t>
      </w:r>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1</w:t>
      </w:r>
      <w:r>
        <w:rPr>
          <w:rFonts w:hint="eastAsia" w:ascii="宋体" w:hAnsi="宋体"/>
          <w:szCs w:val="21"/>
        </w:rPr>
        <w:t>年</w:t>
      </w:r>
      <w:r>
        <w:rPr>
          <w:rFonts w:hint="eastAsia" w:ascii="宋体" w:hAnsi="宋体"/>
          <w:szCs w:val="21"/>
          <w:lang w:val="en-US" w:eastAsia="zh-CN"/>
        </w:rPr>
        <w:t>3</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hSEIRVqHRpBx1D8OpGJ8NonSVtk=" w:salt="quMtD1QTHHUjcehd6ycnW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109E69E3"/>
    <w:rsid w:val="14A17047"/>
    <w:rsid w:val="14E74041"/>
    <w:rsid w:val="153D2966"/>
    <w:rsid w:val="188B46A5"/>
    <w:rsid w:val="1C311D75"/>
    <w:rsid w:val="20AF66FD"/>
    <w:rsid w:val="2AA204DB"/>
    <w:rsid w:val="38721494"/>
    <w:rsid w:val="394F4B22"/>
    <w:rsid w:val="3F524561"/>
    <w:rsid w:val="4218718A"/>
    <w:rsid w:val="43384AF3"/>
    <w:rsid w:val="46776F3C"/>
    <w:rsid w:val="46F01EE0"/>
    <w:rsid w:val="4D1108E2"/>
    <w:rsid w:val="4EE378EB"/>
    <w:rsid w:val="57FE5038"/>
    <w:rsid w:val="58D553E6"/>
    <w:rsid w:val="58DF7C14"/>
    <w:rsid w:val="5E660FCE"/>
    <w:rsid w:val="617B4D93"/>
    <w:rsid w:val="64F431AF"/>
    <w:rsid w:val="673B4350"/>
    <w:rsid w:val="67855A67"/>
    <w:rsid w:val="67DF73FA"/>
    <w:rsid w:val="692A41F0"/>
    <w:rsid w:val="6C7928C7"/>
    <w:rsid w:val="705B15C4"/>
    <w:rsid w:val="72B166F7"/>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115.16.31.83\&#22806;&#21253;&#32452;&#20849;&#20139;&#30424;\&#36149;&#38451;&#20892;&#21830;&#34892;2021&#19968;&#23395;&#25253;\&#32452;&#21512;&#20928;&#20540;&#20449;&#24687;&#34920;_&#31319;&#36149;&#38451;&#20892;&#21830;&#34892;&#26032;&#23458;9&#26399;-&#22806;&#21253;EDD_20210101_202103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115.16.31.83\&#22806;&#21253;&#32452;&#20849;&#20139;&#30424;\&#36149;&#38451;&#20892;&#21830;&#34892;2021&#19968;&#23395;&#25253;\&#32452;&#21512;&#20928;&#20540;&#20449;&#24687;&#34920;_&#31319;&#36149;&#38451;&#20892;&#21830;&#34892;&#26032;&#23458;9&#26399;-&#22806;&#21253;EDD_20210101_202103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新客9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9期-外包EDD_20210101_20210331.xls]Sheet1'!$B$1:$B$90</c:f>
              <c:numCache>
                <c:formatCode>General</c:formatCode>
                <c:ptCount val="90"/>
                <c:pt idx="0">
                  <c:v>1.0007</c:v>
                </c:pt>
                <c:pt idx="1">
                  <c:v>1.0007</c:v>
                </c:pt>
                <c:pt idx="2">
                  <c:v>1.0007</c:v>
                </c:pt>
                <c:pt idx="3">
                  <c:v>1.0015</c:v>
                </c:pt>
                <c:pt idx="4">
                  <c:v>1.0017</c:v>
                </c:pt>
                <c:pt idx="5">
                  <c:v>1.0019</c:v>
                </c:pt>
                <c:pt idx="6">
                  <c:v>1.0021</c:v>
                </c:pt>
                <c:pt idx="7">
                  <c:v>1.0023</c:v>
                </c:pt>
                <c:pt idx="8">
                  <c:v>1.0023</c:v>
                </c:pt>
                <c:pt idx="9">
                  <c:v>1.0023</c:v>
                </c:pt>
                <c:pt idx="10">
                  <c:v>1.0029</c:v>
                </c:pt>
                <c:pt idx="11">
                  <c:v>1.003</c:v>
                </c:pt>
                <c:pt idx="12">
                  <c:v>1.0032</c:v>
                </c:pt>
                <c:pt idx="13">
                  <c:v>1.0034</c:v>
                </c:pt>
                <c:pt idx="14">
                  <c:v>1.0036</c:v>
                </c:pt>
                <c:pt idx="15">
                  <c:v>1.0035</c:v>
                </c:pt>
                <c:pt idx="16">
                  <c:v>1.0035</c:v>
                </c:pt>
                <c:pt idx="17">
                  <c:v>1.0039</c:v>
                </c:pt>
                <c:pt idx="18">
                  <c:v>1.004</c:v>
                </c:pt>
                <c:pt idx="19">
                  <c:v>1.0039</c:v>
                </c:pt>
                <c:pt idx="20">
                  <c:v>1.0041</c:v>
                </c:pt>
                <c:pt idx="21">
                  <c:v>1.0042</c:v>
                </c:pt>
                <c:pt idx="22">
                  <c:v>1.0042</c:v>
                </c:pt>
                <c:pt idx="23">
                  <c:v>1.0042</c:v>
                </c:pt>
                <c:pt idx="24">
                  <c:v>1.0043</c:v>
                </c:pt>
                <c:pt idx="25">
                  <c:v>1.0045</c:v>
                </c:pt>
                <c:pt idx="26">
                  <c:v>1.0045</c:v>
                </c:pt>
                <c:pt idx="27">
                  <c:v>1.0045</c:v>
                </c:pt>
                <c:pt idx="28">
                  <c:v>1.0043</c:v>
                </c:pt>
                <c:pt idx="29">
                  <c:v>1.0043</c:v>
                </c:pt>
                <c:pt idx="30">
                  <c:v>1.0047</c:v>
                </c:pt>
                <c:pt idx="31">
                  <c:v>1.0049</c:v>
                </c:pt>
                <c:pt idx="32">
                  <c:v>1.0052</c:v>
                </c:pt>
                <c:pt idx="33">
                  <c:v>1.0055</c:v>
                </c:pt>
                <c:pt idx="34">
                  <c:v>1.0056</c:v>
                </c:pt>
                <c:pt idx="35">
                  <c:v>1.0056</c:v>
                </c:pt>
                <c:pt idx="36">
                  <c:v>1.0056</c:v>
                </c:pt>
                <c:pt idx="37">
                  <c:v>1.0059</c:v>
                </c:pt>
                <c:pt idx="38">
                  <c:v>1.006</c:v>
                </c:pt>
                <c:pt idx="39">
                  <c:v>1.0061</c:v>
                </c:pt>
                <c:pt idx="40">
                  <c:v>1.0061</c:v>
                </c:pt>
                <c:pt idx="41">
                  <c:v>1.0061</c:v>
                </c:pt>
                <c:pt idx="42">
                  <c:v>1.0061</c:v>
                </c:pt>
                <c:pt idx="43">
                  <c:v>1.0061</c:v>
                </c:pt>
                <c:pt idx="44">
                  <c:v>1.0061</c:v>
                </c:pt>
                <c:pt idx="45">
                  <c:v>1.0061</c:v>
                </c:pt>
                <c:pt idx="46">
                  <c:v>1.0061</c:v>
                </c:pt>
                <c:pt idx="47">
                  <c:v>1.0061</c:v>
                </c:pt>
                <c:pt idx="48">
                  <c:v>1.0074</c:v>
                </c:pt>
                <c:pt idx="49">
                  <c:v>1.0075</c:v>
                </c:pt>
                <c:pt idx="50">
                  <c:v>1.0075</c:v>
                </c:pt>
                <c:pt idx="51">
                  <c:v>1.0075</c:v>
                </c:pt>
                <c:pt idx="52">
                  <c:v>1.008</c:v>
                </c:pt>
                <c:pt idx="53">
                  <c:v>1.0082</c:v>
                </c:pt>
                <c:pt idx="54">
                  <c:v>1.0084</c:v>
                </c:pt>
                <c:pt idx="55">
                  <c:v>1.0086</c:v>
                </c:pt>
                <c:pt idx="56">
                  <c:v>1.0088</c:v>
                </c:pt>
                <c:pt idx="57">
                  <c:v>1.0088</c:v>
                </c:pt>
                <c:pt idx="58">
                  <c:v>1.0091</c:v>
                </c:pt>
                <c:pt idx="59">
                  <c:v>1.0093</c:v>
                </c:pt>
                <c:pt idx="60">
                  <c:v>1.0095</c:v>
                </c:pt>
                <c:pt idx="61">
                  <c:v>1.0098</c:v>
                </c:pt>
                <c:pt idx="62">
                  <c:v>1.01</c:v>
                </c:pt>
                <c:pt idx="63">
                  <c:v>1.0102</c:v>
                </c:pt>
                <c:pt idx="64">
                  <c:v>1.0102</c:v>
                </c:pt>
                <c:pt idx="65">
                  <c:v>1.0102</c:v>
                </c:pt>
                <c:pt idx="66">
                  <c:v>1.0108</c:v>
                </c:pt>
                <c:pt idx="67">
                  <c:v>1.0109</c:v>
                </c:pt>
                <c:pt idx="68">
                  <c:v>1.011</c:v>
                </c:pt>
                <c:pt idx="69">
                  <c:v>1.0113</c:v>
                </c:pt>
                <c:pt idx="70">
                  <c:v>1.0114</c:v>
                </c:pt>
                <c:pt idx="71">
                  <c:v>1.0114</c:v>
                </c:pt>
                <c:pt idx="72">
                  <c:v>1.0114</c:v>
                </c:pt>
                <c:pt idx="73">
                  <c:v>1.012</c:v>
                </c:pt>
                <c:pt idx="74">
                  <c:v>1.012</c:v>
                </c:pt>
                <c:pt idx="75">
                  <c:v>1.0121</c:v>
                </c:pt>
                <c:pt idx="76">
                  <c:v>1.0123</c:v>
                </c:pt>
                <c:pt idx="77">
                  <c:v>1.0125</c:v>
                </c:pt>
                <c:pt idx="78">
                  <c:v>1.0125</c:v>
                </c:pt>
                <c:pt idx="79">
                  <c:v>1.0125</c:v>
                </c:pt>
                <c:pt idx="80">
                  <c:v>1.0132</c:v>
                </c:pt>
                <c:pt idx="81">
                  <c:v>1.0134</c:v>
                </c:pt>
                <c:pt idx="82">
                  <c:v>1.0136</c:v>
                </c:pt>
                <c:pt idx="83">
                  <c:v>1.0138</c:v>
                </c:pt>
                <c:pt idx="84">
                  <c:v>1.0142</c:v>
                </c:pt>
                <c:pt idx="85">
                  <c:v>1.0142</c:v>
                </c:pt>
                <c:pt idx="86">
                  <c:v>1.0142</c:v>
                </c:pt>
                <c:pt idx="87">
                  <c:v>1.0147</c:v>
                </c:pt>
                <c:pt idx="88">
                  <c:v>1.015</c:v>
                </c:pt>
                <c:pt idx="89">
                  <c:v>1.0153</c:v>
                </c:pt>
              </c:numCache>
            </c:numRef>
          </c:val>
          <c:smooth val="0"/>
        </c:ser>
        <c:dLbls>
          <c:showLegendKey val="0"/>
          <c:showVal val="0"/>
          <c:showCatName val="0"/>
          <c:showSerName val="0"/>
          <c:showPercent val="0"/>
          <c:showBubbleSize val="0"/>
        </c:dLbls>
        <c:marker val="0"/>
        <c:smooth val="0"/>
        <c:axId val="710256620"/>
        <c:axId val="819320460"/>
      </c:lineChart>
      <c:dateAx>
        <c:axId val="71025662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19320460"/>
        <c:crosses val="autoZero"/>
        <c:auto val="1"/>
        <c:lblOffset val="100"/>
        <c:baseTimeUnit val="days"/>
      </c:dateAx>
      <c:valAx>
        <c:axId val="8193204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7102566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新客9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9期-外包EDD_20210101_20210331.xls]Sheet1'!$C$1:$C$90</c:f>
              <c:numCache>
                <c:formatCode>0.00%</c:formatCode>
                <c:ptCount val="90"/>
                <c:pt idx="0">
                  <c:v>-9.99200639488773e-5</c:v>
                </c:pt>
                <c:pt idx="1">
                  <c:v>-9.99200639488773e-5</c:v>
                </c:pt>
                <c:pt idx="2">
                  <c:v>-9.99200639488773e-5</c:v>
                </c:pt>
                <c:pt idx="3">
                  <c:v>0.000699440447642141</c:v>
                </c:pt>
                <c:pt idx="4">
                  <c:v>0.000899280575539674</c:v>
                </c:pt>
                <c:pt idx="5">
                  <c:v>0.00109912070343743</c:v>
                </c:pt>
                <c:pt idx="6">
                  <c:v>0.00129896083133496</c:v>
                </c:pt>
                <c:pt idx="7">
                  <c:v>0.00149880095923272</c:v>
                </c:pt>
                <c:pt idx="8">
                  <c:v>0.00149880095923272</c:v>
                </c:pt>
                <c:pt idx="9">
                  <c:v>0.00149880095923272</c:v>
                </c:pt>
                <c:pt idx="10">
                  <c:v>0.00209832134292576</c:v>
                </c:pt>
                <c:pt idx="11">
                  <c:v>0.00219824140687441</c:v>
                </c:pt>
                <c:pt idx="12">
                  <c:v>0.00239808153477239</c:v>
                </c:pt>
                <c:pt idx="13">
                  <c:v>0.00259792166266992</c:v>
                </c:pt>
                <c:pt idx="14">
                  <c:v>0.00279776179056768</c:v>
                </c:pt>
                <c:pt idx="15">
                  <c:v>0.0026978417266188</c:v>
                </c:pt>
                <c:pt idx="16">
                  <c:v>0.0026978417266188</c:v>
                </c:pt>
                <c:pt idx="17">
                  <c:v>0.00309752198241409</c:v>
                </c:pt>
                <c:pt idx="18">
                  <c:v>0.00319744204636296</c:v>
                </c:pt>
                <c:pt idx="19">
                  <c:v>0.00309752198241409</c:v>
                </c:pt>
                <c:pt idx="20">
                  <c:v>0.00329736211031184</c:v>
                </c:pt>
                <c:pt idx="21">
                  <c:v>0.00339728217426072</c:v>
                </c:pt>
                <c:pt idx="22">
                  <c:v>0.00339728217426072</c:v>
                </c:pt>
                <c:pt idx="23">
                  <c:v>0.00339728217426072</c:v>
                </c:pt>
                <c:pt idx="24">
                  <c:v>0.0034972022382096</c:v>
                </c:pt>
                <c:pt idx="25">
                  <c:v>0.00369704236610713</c:v>
                </c:pt>
                <c:pt idx="26">
                  <c:v>0.00369704236610713</c:v>
                </c:pt>
                <c:pt idx="27">
                  <c:v>0.00369704236610713</c:v>
                </c:pt>
                <c:pt idx="28">
                  <c:v>0.0034972022382096</c:v>
                </c:pt>
                <c:pt idx="29">
                  <c:v>0.0034972022382096</c:v>
                </c:pt>
                <c:pt idx="30">
                  <c:v>0.00389688249400488</c:v>
                </c:pt>
                <c:pt idx="31">
                  <c:v>0.00409672262190242</c:v>
                </c:pt>
                <c:pt idx="32">
                  <c:v>0.00439648281374927</c:v>
                </c:pt>
                <c:pt idx="33">
                  <c:v>0.00469624300559568</c:v>
                </c:pt>
                <c:pt idx="34">
                  <c:v>0.00479616306954456</c:v>
                </c:pt>
                <c:pt idx="35">
                  <c:v>0.00479616306954456</c:v>
                </c:pt>
                <c:pt idx="36">
                  <c:v>0.00479616306954456</c:v>
                </c:pt>
                <c:pt idx="37">
                  <c:v>0.00509592326139097</c:v>
                </c:pt>
                <c:pt idx="38">
                  <c:v>0.00519584332533984</c:v>
                </c:pt>
                <c:pt idx="39">
                  <c:v>0.00529576338928872</c:v>
                </c:pt>
                <c:pt idx="40">
                  <c:v>0.00529576338928872</c:v>
                </c:pt>
                <c:pt idx="41">
                  <c:v>0.00529576338928872</c:v>
                </c:pt>
                <c:pt idx="42">
                  <c:v>0.00529576338928872</c:v>
                </c:pt>
                <c:pt idx="43">
                  <c:v>0.00529576338928872</c:v>
                </c:pt>
                <c:pt idx="44">
                  <c:v>0.00529576338928872</c:v>
                </c:pt>
                <c:pt idx="45">
                  <c:v>0.00529576338928872</c:v>
                </c:pt>
                <c:pt idx="46">
                  <c:v>0.00529576338928872</c:v>
                </c:pt>
                <c:pt idx="47">
                  <c:v>0.00529576338928872</c:v>
                </c:pt>
                <c:pt idx="48">
                  <c:v>0.00659472422062368</c:v>
                </c:pt>
                <c:pt idx="49">
                  <c:v>0.00669464428457256</c:v>
                </c:pt>
                <c:pt idx="50">
                  <c:v>0.00669464428457256</c:v>
                </c:pt>
                <c:pt idx="51">
                  <c:v>0.00669464428457256</c:v>
                </c:pt>
                <c:pt idx="52">
                  <c:v>0.00719424460431672</c:v>
                </c:pt>
                <c:pt idx="53">
                  <c:v>0.00739408473221426</c:v>
                </c:pt>
                <c:pt idx="54">
                  <c:v>0.00759392486011201</c:v>
                </c:pt>
                <c:pt idx="55">
                  <c:v>0.00779376498800954</c:v>
                </c:pt>
                <c:pt idx="56">
                  <c:v>0.0079936051159073</c:v>
                </c:pt>
                <c:pt idx="57">
                  <c:v>0.0079936051159073</c:v>
                </c:pt>
                <c:pt idx="58">
                  <c:v>0.00829336530775393</c:v>
                </c:pt>
                <c:pt idx="59">
                  <c:v>0.00849320543565169</c:v>
                </c:pt>
                <c:pt idx="60">
                  <c:v>0.00869304556354922</c:v>
                </c:pt>
                <c:pt idx="61">
                  <c:v>0.00899280575539585</c:v>
                </c:pt>
                <c:pt idx="62">
                  <c:v>0.00919264588329338</c:v>
                </c:pt>
                <c:pt idx="63">
                  <c:v>0.00939248601119114</c:v>
                </c:pt>
                <c:pt idx="64">
                  <c:v>0.00939248601119114</c:v>
                </c:pt>
                <c:pt idx="65">
                  <c:v>0.00939248601119114</c:v>
                </c:pt>
                <c:pt idx="66">
                  <c:v>0.00999200639488418</c:v>
                </c:pt>
                <c:pt idx="67">
                  <c:v>0.0100919264588328</c:v>
                </c:pt>
                <c:pt idx="68">
                  <c:v>0.0101918465227817</c:v>
                </c:pt>
                <c:pt idx="69">
                  <c:v>0.0104916067146286</c:v>
                </c:pt>
                <c:pt idx="70">
                  <c:v>0.0105915267785772</c:v>
                </c:pt>
                <c:pt idx="71">
                  <c:v>0.0105915267785772</c:v>
                </c:pt>
                <c:pt idx="72">
                  <c:v>0.0105915267785772</c:v>
                </c:pt>
                <c:pt idx="73">
                  <c:v>0.0111910471622703</c:v>
                </c:pt>
                <c:pt idx="74">
                  <c:v>0.0111910471622703</c:v>
                </c:pt>
                <c:pt idx="75">
                  <c:v>0.0112909672262191</c:v>
                </c:pt>
                <c:pt idx="76">
                  <c:v>0.0114908073541167</c:v>
                </c:pt>
                <c:pt idx="77">
                  <c:v>0.0116906474820144</c:v>
                </c:pt>
                <c:pt idx="78">
                  <c:v>0.0116906474820144</c:v>
                </c:pt>
                <c:pt idx="79">
                  <c:v>0.0116906474820144</c:v>
                </c:pt>
                <c:pt idx="80">
                  <c:v>0.0123900879296566</c:v>
                </c:pt>
                <c:pt idx="81">
                  <c:v>0.0125899280575541</c:v>
                </c:pt>
                <c:pt idx="82">
                  <c:v>0.0127897681854519</c:v>
                </c:pt>
                <c:pt idx="83">
                  <c:v>0.0129896083133494</c:v>
                </c:pt>
                <c:pt idx="84">
                  <c:v>0.0133892885691447</c:v>
                </c:pt>
                <c:pt idx="85">
                  <c:v>0.0133892885691447</c:v>
                </c:pt>
                <c:pt idx="86">
                  <c:v>0.0133892885691447</c:v>
                </c:pt>
                <c:pt idx="87">
                  <c:v>0.0138888888888888</c:v>
                </c:pt>
                <c:pt idx="88">
                  <c:v>0.0141886490807355</c:v>
                </c:pt>
                <c:pt idx="89">
                  <c:v>0.014488409272582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新客9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9期-外包EDD_20210101_20210331.xls]Sheet1'!$E$1:$E$90</c:f>
              <c:numCache>
                <c:formatCode>0.00%</c:formatCode>
                <c:ptCount val="90"/>
                <c:pt idx="0">
                  <c:v>0.000172602739726027</c:v>
                </c:pt>
                <c:pt idx="1">
                  <c:v>0.000345205479452055</c:v>
                </c:pt>
                <c:pt idx="2">
                  <c:v>0.000517808219178082</c:v>
                </c:pt>
                <c:pt idx="3">
                  <c:v>0.00069041095890411</c:v>
                </c:pt>
                <c:pt idx="4">
                  <c:v>0.000863013698630137</c:v>
                </c:pt>
                <c:pt idx="5">
                  <c:v>0.00103561643835616</c:v>
                </c:pt>
                <c:pt idx="6">
                  <c:v>0.00120821917808219</c:v>
                </c:pt>
                <c:pt idx="7">
                  <c:v>0.00138082191780822</c:v>
                </c:pt>
                <c:pt idx="8">
                  <c:v>0.00155342465753425</c:v>
                </c:pt>
                <c:pt idx="9">
                  <c:v>0.00172602739726027</c:v>
                </c:pt>
                <c:pt idx="10">
                  <c:v>0.0018986301369863</c:v>
                </c:pt>
                <c:pt idx="11">
                  <c:v>0.00207123287671233</c:v>
                </c:pt>
                <c:pt idx="12">
                  <c:v>0.00224383561643836</c:v>
                </c:pt>
                <c:pt idx="13">
                  <c:v>0.00241643835616438</c:v>
                </c:pt>
                <c:pt idx="14">
                  <c:v>0.00258904109589041</c:v>
                </c:pt>
                <c:pt idx="15">
                  <c:v>0.00276164383561644</c:v>
                </c:pt>
                <c:pt idx="16">
                  <c:v>0.00293424657534247</c:v>
                </c:pt>
                <c:pt idx="17">
                  <c:v>0.00310684931506849</c:v>
                </c:pt>
                <c:pt idx="18">
                  <c:v>0.00327945205479452</c:v>
                </c:pt>
                <c:pt idx="19">
                  <c:v>0.00345205479452055</c:v>
                </c:pt>
                <c:pt idx="20">
                  <c:v>0.00362465753424658</c:v>
                </c:pt>
                <c:pt idx="21">
                  <c:v>0.0037972602739726</c:v>
                </c:pt>
                <c:pt idx="22">
                  <c:v>0.00396986301369863</c:v>
                </c:pt>
                <c:pt idx="23">
                  <c:v>0.00414246575342466</c:v>
                </c:pt>
                <c:pt idx="24">
                  <c:v>0.00431506849315069</c:v>
                </c:pt>
                <c:pt idx="25">
                  <c:v>0.00448767123287671</c:v>
                </c:pt>
                <c:pt idx="26">
                  <c:v>0.00466027397260274</c:v>
                </c:pt>
                <c:pt idx="27">
                  <c:v>0.00483287671232877</c:v>
                </c:pt>
                <c:pt idx="28">
                  <c:v>0.00500547945205479</c:v>
                </c:pt>
                <c:pt idx="29">
                  <c:v>0.00517808219178082</c:v>
                </c:pt>
                <c:pt idx="30">
                  <c:v>0.00535068493150685</c:v>
                </c:pt>
                <c:pt idx="31">
                  <c:v>0.00552328767123288</c:v>
                </c:pt>
                <c:pt idx="32">
                  <c:v>0.0056958904109589</c:v>
                </c:pt>
                <c:pt idx="33">
                  <c:v>0.00586849315068493</c:v>
                </c:pt>
                <c:pt idx="34">
                  <c:v>0.00604109589041096</c:v>
                </c:pt>
                <c:pt idx="35">
                  <c:v>0.00621369863013699</c:v>
                </c:pt>
                <c:pt idx="36">
                  <c:v>0.00638630136986301</c:v>
                </c:pt>
                <c:pt idx="37">
                  <c:v>0.00655890410958904</c:v>
                </c:pt>
                <c:pt idx="38">
                  <c:v>0.00673150684931507</c:v>
                </c:pt>
                <c:pt idx="39">
                  <c:v>0.0069041095890411</c:v>
                </c:pt>
                <c:pt idx="40">
                  <c:v>0.00707671232876712</c:v>
                </c:pt>
                <c:pt idx="41">
                  <c:v>0.00724931506849315</c:v>
                </c:pt>
                <c:pt idx="42">
                  <c:v>0.00742191780821918</c:v>
                </c:pt>
                <c:pt idx="43">
                  <c:v>0.00759452054794521</c:v>
                </c:pt>
                <c:pt idx="44">
                  <c:v>0.00776712328767123</c:v>
                </c:pt>
                <c:pt idx="45">
                  <c:v>0.00793972602739726</c:v>
                </c:pt>
                <c:pt idx="46">
                  <c:v>0.00811232876712329</c:v>
                </c:pt>
                <c:pt idx="47">
                  <c:v>0.00828493150684931</c:v>
                </c:pt>
                <c:pt idx="48">
                  <c:v>0.00845753424657534</c:v>
                </c:pt>
                <c:pt idx="49">
                  <c:v>0.00863013698630137</c:v>
                </c:pt>
                <c:pt idx="50">
                  <c:v>0.0088027397260274</c:v>
                </c:pt>
                <c:pt idx="51">
                  <c:v>0.00897534246575342</c:v>
                </c:pt>
                <c:pt idx="52">
                  <c:v>0.00914794520547945</c:v>
                </c:pt>
                <c:pt idx="53">
                  <c:v>0.00932054794520548</c:v>
                </c:pt>
                <c:pt idx="54">
                  <c:v>0.00949315068493151</c:v>
                </c:pt>
                <c:pt idx="55">
                  <c:v>0.00966575342465753</c:v>
                </c:pt>
                <c:pt idx="56">
                  <c:v>0.00983835616438356</c:v>
                </c:pt>
                <c:pt idx="57">
                  <c:v>0.0100109589041096</c:v>
                </c:pt>
                <c:pt idx="58">
                  <c:v>0.0101835616438356</c:v>
                </c:pt>
                <c:pt idx="59">
                  <c:v>0.0103561643835616</c:v>
                </c:pt>
                <c:pt idx="60">
                  <c:v>0.0105287671232877</c:v>
                </c:pt>
                <c:pt idx="61">
                  <c:v>0.0107013698630137</c:v>
                </c:pt>
                <c:pt idx="62">
                  <c:v>0.0108739726027397</c:v>
                </c:pt>
                <c:pt idx="63">
                  <c:v>0.0110465753424658</c:v>
                </c:pt>
                <c:pt idx="64">
                  <c:v>0.0112191780821918</c:v>
                </c:pt>
                <c:pt idx="65">
                  <c:v>0.0113917808219178</c:v>
                </c:pt>
                <c:pt idx="66">
                  <c:v>0.0115643835616438</c:v>
                </c:pt>
                <c:pt idx="67">
                  <c:v>0.0117369863013699</c:v>
                </c:pt>
                <c:pt idx="68">
                  <c:v>0.0119095890410959</c:v>
                </c:pt>
                <c:pt idx="69">
                  <c:v>0.0120821917808219</c:v>
                </c:pt>
                <c:pt idx="70">
                  <c:v>0.0122547945205479</c:v>
                </c:pt>
                <c:pt idx="71">
                  <c:v>0.012427397260274</c:v>
                </c:pt>
                <c:pt idx="72">
                  <c:v>0.0126</c:v>
                </c:pt>
                <c:pt idx="73">
                  <c:v>0.012772602739726</c:v>
                </c:pt>
                <c:pt idx="74">
                  <c:v>0.0129452054794521</c:v>
                </c:pt>
                <c:pt idx="75">
                  <c:v>0.0131178082191781</c:v>
                </c:pt>
                <c:pt idx="76">
                  <c:v>0.0132904109589041</c:v>
                </c:pt>
                <c:pt idx="77">
                  <c:v>0.0134630136986301</c:v>
                </c:pt>
                <c:pt idx="78">
                  <c:v>0.0136356164383562</c:v>
                </c:pt>
                <c:pt idx="79">
                  <c:v>0.0138082191780822</c:v>
                </c:pt>
                <c:pt idx="80">
                  <c:v>0.0139808219178082</c:v>
                </c:pt>
                <c:pt idx="81">
                  <c:v>0.0141534246575342</c:v>
                </c:pt>
                <c:pt idx="82">
                  <c:v>0.0143260273972603</c:v>
                </c:pt>
                <c:pt idx="83">
                  <c:v>0.0144986301369863</c:v>
                </c:pt>
                <c:pt idx="84">
                  <c:v>0.0146712328767123</c:v>
                </c:pt>
                <c:pt idx="85">
                  <c:v>0.0148438356164384</c:v>
                </c:pt>
                <c:pt idx="86">
                  <c:v>0.0150164383561644</c:v>
                </c:pt>
                <c:pt idx="87">
                  <c:v>0.0151890410958904</c:v>
                </c:pt>
                <c:pt idx="88">
                  <c:v>0.0153616438356164</c:v>
                </c:pt>
                <c:pt idx="89">
                  <c:v>0.0155342465753425</c:v>
                </c:pt>
              </c:numCache>
            </c:numRef>
          </c:val>
          <c:smooth val="0"/>
        </c:ser>
        <c:dLbls>
          <c:showLegendKey val="0"/>
          <c:showVal val="0"/>
          <c:showCatName val="0"/>
          <c:showSerName val="0"/>
          <c:showPercent val="0"/>
          <c:showBubbleSize val="0"/>
        </c:dLbls>
        <c:marker val="0"/>
        <c:smooth val="0"/>
        <c:axId val="916380907"/>
        <c:axId val="505693838"/>
      </c:lineChart>
      <c:dateAx>
        <c:axId val="916380907"/>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505693838"/>
        <c:crosses val="autoZero"/>
        <c:auto val="1"/>
        <c:lblOffset val="100"/>
        <c:baseTimeUnit val="days"/>
      </c:dateAx>
      <c:valAx>
        <c:axId val="50569383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16380907"/>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3</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7:4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